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Equity</w:t>
      </w:r>
      <w:r>
        <w:t xml:space="preserve"> </w:t>
      </w:r>
      <w:r>
        <w:t xml:space="preserve">Through</w:t>
      </w:r>
      <w:r>
        <w:t xml:space="preserve"> </w:t>
      </w:r>
      <w:r>
        <w:t xml:space="preserve">Teacher</w:t>
      </w:r>
      <w:r>
        <w:t xml:space="preserve"> </w:t>
      </w:r>
      <w:r>
        <w:t xml:space="preserve">Primary</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83a0dfdc2e544c3015a56dc618c8193aa11b7b6"/>
    <w:p>
      <w:pPr>
        <w:pStyle w:val="Heading1"/>
      </w:pPr>
      <w:r>
        <w:t xml:space="preserve">Thesis Proposal: Cultivating Equity Through Teacher Primary Development in United States San Francisco</w:t>
      </w:r>
    </w:p>
    <w:bookmarkStart w:id="20" w:name="abstract"/>
    <w:p>
      <w:pPr>
        <w:pStyle w:val="Heading2"/>
      </w:pPr>
      <w:r>
        <w:t xml:space="preserve">Abstract</w:t>
      </w:r>
    </w:p>
    <w:p>
      <w:pPr>
        <w:pStyle w:val="FirstParagraph"/>
      </w:pPr>
      <w:r>
        <w:t xml:space="preserve">This thesis proposal addresses a critical challenge within the United States educational landscape, specifically focusing on the recruitment, retention, and professional development of Teacher Primary (Grades K-5) educators in San Francisco Unified School District (SFUSD). With persistent achievement gaps disproportionately impacting students of color and English Language Learners (ELLs), this research examines how systemic barriers and inequitable practices within the local context hinder effective Teacher Primary preparation. The central argument posits that sustainable improvements in student outcomes across United States San Francisco depend on intentional, culturally sustaining strategies to develop a diverse, resilient, and highly skilled Teacher Primary workforce. This study will employ a mixed-methods approach, combining quantitative analysis of SFUSD teacher demographics and retention data with qualitative insights from Teacher Primary educators, administrators, and community stakeholders in the unique urban setting of San Francisco. The findings aim to provide evidence-based recommendations for district policy and university partnership models directly relevant to transforming Teacher Primary practice within San Francisco.</w:t>
      </w:r>
    </w:p>
    <w:bookmarkEnd w:id="20"/>
    <w:bookmarkStart w:id="21" w:name="X21fc6cb7e2e8b24c90f7784470362cacb5817db"/>
    <w:p>
      <w:pPr>
        <w:pStyle w:val="Heading2"/>
      </w:pPr>
      <w:r>
        <w:t xml:space="preserve">1. Introduction: The Imperative for Action in United States San Francisco</w:t>
      </w:r>
    </w:p>
    <w:p>
      <w:pPr>
        <w:pStyle w:val="FirstParagraph"/>
      </w:pPr>
      <w:r>
        <w:t xml:space="preserve">San Francisco, a city renowned for its cultural diversity and progressive ideals, faces a stark contradiction in its public education system. Despite representing one of the most ethnically diverse student populations in the United States (with over 60% of students identifying as students of color), the Teacher Primary workforce in SFUSD remains significantly less representative. Current data reveals that only approximately 17% of Teacher Primary educators identify as Black or African American, starkly contrasting with Black students comprising roughly 50% of the district's K-5 enrollment (SFUSD Equity Report, 2023). Furthermore, SFUSD grapples with a retention crisis; the annual attrition rate for Teacher Primary educators exceeds 30%, driven by factors including inadequate mentorship, excessive administrative burdens, and insufficient culturally responsive support systems (SFUSD Teacher Survey Data, 2024). This persistent misalignment between the student body and its primary educators fundamentally undermines the district's equity goals and violates the promise of high-quality education for every child in United States San Francisco. This thesis directly confronts this gap, focusing specifically on the pivotal role of Teacher Primary in shaping foundational learning experiences during critical developmental years.</w:t>
      </w:r>
    </w:p>
    <w:bookmarkEnd w:id="21"/>
    <w:bookmarkStart w:id="22" w:name="X2a1f5f7cd7dc0363f588947355ae7b8c9d95858"/>
    <w:p>
      <w:pPr>
        <w:pStyle w:val="Heading2"/>
      </w:pPr>
      <w:r>
        <w:t xml:space="preserve">2. Problem Statement: Systemic Gaps in Teacher Primary Workforce Development</w:t>
      </w:r>
    </w:p>
    <w:p>
      <w:pPr>
        <w:pStyle w:val="FirstParagraph"/>
      </w:pPr>
      <w:r>
        <w:t xml:space="preserve">The core problem is the absence of a cohesive, equity-centered system for developing and supporting Teacher Primary within the unique socio-educational context of San Francisco. Existing efforts often operate in silos – university programs may lack deep engagement with SFUSD's specific cultural and linguistic needs; district professional development may not adequately address trauma-informed practices prevalent in high-poverty neighborhoods across San Francisco; mentorship programs frequently fail to connect new Teacher Primary educators with culturally congruent role models. Crucially, the research fails to sufficiently center the lived experiences of Teacher Primary educators navigating the complexities of San Francisco's diverse communities – from Mission District neighborhoods with large Latinx populations, to Bayview-Hunters Point with significant Black student demographics, and Sunset District serving a growing Asian American student body. This lack of localized understanding hinders effective strategies for recruiting, retaining, and empowering Teacher Primary educators who can authentically meet the needs of all San Francisco children. The consequences are measurable: lower teacher efficacy in culturally responsive classrooms, diminished student engagement among underrepresented groups, and a perpetuation of educational inequity within the United States San Francisco public school system.</w:t>
      </w:r>
    </w:p>
    <w:bookmarkEnd w:id="22"/>
    <w:bookmarkStart w:id="23" w:name="X2ef8f6b425988a8326a0f3d80ebd1d609fb1c97"/>
    <w:p>
      <w:pPr>
        <w:pStyle w:val="Heading2"/>
      </w:pPr>
      <w:r>
        <w:t xml:space="preserve">3. Literature Review: Gaps and Contextual Relevance</w:t>
      </w:r>
    </w:p>
    <w:p>
      <w:pPr>
        <w:pStyle w:val="FirstParagraph"/>
      </w:pPr>
      <w:r>
        <w:t xml:space="preserve">Extensive national literature underscores the link between teacher diversity (particularly for Teacher Primary) and positive student outcomes, especially for students of color (García et al., 2019; Darling-Hammond, 2017). However, this research often lacks the granular focus necessary for San Francisco's specific demographic realities and urban challenges. Studies on teacher retention emphasize factors like school leadership and working conditions (Ingersoll &amp; Strong, 2011), yet rarely investigate how these manifest within San Francisco's distinct community contexts – where high cost of living exacerbates financial stress for Teacher Primary educators, often leading to attrition in the very communities they serve. Recent work by the University of California, Berkeley’s Graduate School of Education highlights unique tensions in SFUSD related to teacher voice and policy implementation (Lee &amp; Wang, 2022), yet gaps persist regarding how systemic supports directly impact Teacher Primary practice in K-5 settings. This proposal builds upon this foundation but explicitly centers the San Francisco context and the specific needs of Teacher Primary educators, moving beyond national trends to address local, actionable solutions.</w:t>
      </w:r>
    </w:p>
    <w:bookmarkEnd w:id="23"/>
    <w:bookmarkStart w:id="24" w:name="research-questions"/>
    <w:p>
      <w:pPr>
        <w:pStyle w:val="Heading2"/>
      </w:pPr>
      <w:r>
        <w:t xml:space="preserve">4. Research Questions</w:t>
      </w:r>
    </w:p>
    <w:p>
      <w:pPr>
        <w:pStyle w:val="FirstParagraph"/>
      </w:pPr>
      <w:r>
        <w:t xml:space="preserve">This thesis seeks to answer three interconnected questions:</w:t>
      </w:r>
    </w:p>
    <w:p>
      <w:pPr>
        <w:numPr>
          <w:ilvl w:val="0"/>
          <w:numId w:val="1001"/>
        </w:numPr>
        <w:pStyle w:val="Compact"/>
      </w:pPr>
      <w:r>
        <w:t xml:space="preserve">What are the primary barriers identified by current Teacher Primary educators within San Francisco Unified School District (SFUSD) that impact their job satisfaction, cultural responsiveness, and likelihood of remaining in the profession?</w:t>
      </w:r>
    </w:p>
    <w:p>
      <w:pPr>
        <w:numPr>
          <w:ilvl w:val="0"/>
          <w:numId w:val="1001"/>
        </w:numPr>
        <w:pStyle w:val="Compact"/>
      </w:pPr>
      <w:r>
        <w:t xml:space="preserve">How do existing district-level and university partnership initiatives specifically designed for Teacher Primary development in United States San Francisco align with or fall short of addressing these identified barriers?</w:t>
      </w:r>
    </w:p>
    <w:p>
      <w:pPr>
        <w:numPr>
          <w:ilvl w:val="0"/>
          <w:numId w:val="1001"/>
        </w:numPr>
        <w:pStyle w:val="Compact"/>
      </w:pPr>
      <w:r>
        <w:t xml:space="preserve">Based on insights from Teacher Primary educators, administrators, and community stakeholders, what culturally sustaining, equity-focused strategies could be implemented to significantly improve the recruitment, retention, and professional growth of Teacher Primary educators within SFUSD's unique urban environment?</w:t>
      </w:r>
    </w:p>
    <w:bookmarkEnd w:id="24"/>
    <w:bookmarkStart w:id="25" w:name="methodology"/>
    <w:p>
      <w:pPr>
        <w:pStyle w:val="Heading2"/>
      </w:pPr>
      <w:r>
        <w:t xml:space="preserve">5. Methodology</w:t>
      </w:r>
    </w:p>
    <w:p>
      <w:pPr>
        <w:pStyle w:val="FirstParagraph"/>
      </w:pPr>
      <w:r>
        <w:t xml:space="preserve">A mixed-methods sequential explanatory design will be employed. Phase 1 involves a quantitative analysis of anonymized SFUSD teacher demographic data (2020-2024), attrition rates by school site and student population, and survey results from the most recent district teacher climate survey. Phase 2 utilizes purposive sampling for semi-structured interviews with at least 30 current Teacher Primary educators across diverse SFUSD schools, alongside focus groups with school leaders (principals, instructional coaches) and key community partners (e.g., local cultural centers, parent organizations). Thematic analysis will be conducted on qualitative data. Crucially, all data collection and analysis will be framed through a critical race theory and culturally sustaining pedagogy lens to ensure the research authentically reflects the San Francisco context.</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potential for impact within United States San Francisco. Findings will directly inform SFUSD's ongoing strategic planning efforts, such as its current Equity Action Plan, by providing concrete data-driven recommendations tailored to the Teacher Primary pipeline. The results can guide the development of targeted mentorship models, professional learning communities grounded in San Francisco's cultural landscapes, and recruitment strategies specifically aimed at diversifying the Teacher Primary workforce. Furthermore, this thesis will contribute to a growing body of localized educational research focused on urban districts like SFUSD, offering a replicable framework for other California districts facing similar challenges. Ultimately, by centering the experiences and needs of Teacher Primary educators in San Francisco, this study aims to move beyond mere statistics towards fostering a more equitable and effective learning environment for all young children in the United States.</w:t>
      </w:r>
    </w:p>
    <w:bookmarkEnd w:id="26"/>
    <w:bookmarkStart w:id="27" w:name="conclusion"/>
    <w:p>
      <w:pPr>
        <w:pStyle w:val="Heading2"/>
      </w:pPr>
      <w:r>
        <w:t xml:space="preserve">7. Conclusion</w:t>
      </w:r>
    </w:p>
    <w:p>
      <w:pPr>
        <w:pStyle w:val="FirstParagraph"/>
      </w:pPr>
      <w:r>
        <w:t xml:space="preserve">The future of education for San Francisco's youngest learners hinges on the quality and commitment of its Teacher Primary workforce. This thesis proposal outlines a necessary investigation into the systemic barriers impeding equitable Teacher Primary development within United States San Francisco. By focusing intensely on the specific context, challenges, and potential solutions relevant to SFUSD, this research moves beyond generic discourse to deliver actionable insights crucial for building a more just and effective educational system in one of America's most dynamic cities. Investing in Teacher Primary is not merely an educational strategy; it is a fundamental commitment to equity that must be realized within the unique landscape of San Francisco.</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Equity Through Teacher Primary Development in United States San Francisco</dc:title>
  <dc:creator/>
  <dc:language>en</dc:language>
  <cp:keywords/>
  <dcterms:created xsi:type="dcterms:W3CDTF">2026-07-23T13:22:24Z</dcterms:created>
  <dcterms:modified xsi:type="dcterms:W3CDTF">2026-07-23T13:22:24Z</dcterms:modified>
</cp:coreProperties>
</file>

<file path=docProps/custom.xml><?xml version="1.0" encoding="utf-8"?>
<Properties xmlns="http://schemas.openxmlformats.org/officeDocument/2006/custom-properties" xmlns:vt="http://schemas.openxmlformats.org/officeDocument/2006/docPropsVTypes"/>
</file>